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ABC1234-567XYZ</w:t>
      </w:r>
    </w:p>
    <w:p>
      <w:pPr>
        <w:pStyle w:val="Subtitle"/>
      </w:pPr>
      <w:r>
        <w:t xml:space="preserve">Sub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,</w:t>
      </w:r>
      <w:r>
        <w:t xml:space="preserve"> </w:t>
      </w:r>
      <w:r>
        <w:t xml:space="preserve">Autho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2024-11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</w:t>
      </w:r>
      <w:r>
        <w:t xml:space="preserve">one-page</w:t>
      </w:r>
      <w:r>
        <w:t xml:space="preserve">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1-09T05:20:46Z</dcterms:created>
  <dcterms:modified xsi:type="dcterms:W3CDTF">2024-11-09T05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1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